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19DC9" w14:textId="183BD3C7" w:rsidR="007D4BC4" w:rsidRDefault="002B7A34">
      <w:r>
        <w:rPr>
          <w:noProof/>
        </w:rPr>
        <w:drawing>
          <wp:inline distT="0" distB="0" distL="0" distR="0" wp14:anchorId="4A382593" wp14:editId="20CAFC5E">
            <wp:extent cx="3612193" cy="4412362"/>
            <wp:effectExtent l="0" t="0" r="7620" b="7620"/>
            <wp:docPr id="1822358994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358994" name="图片 2" descr="文本&#10;&#10;描述已自动生成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2193" cy="4412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A7C5B" w14:textId="2DF4C0BF" w:rsidR="002B7A34" w:rsidRDefault="002B7A34">
      <w:r>
        <w:rPr>
          <w:noProof/>
        </w:rPr>
        <w:lastRenderedPageBreak/>
        <w:drawing>
          <wp:inline distT="0" distB="0" distL="0" distR="0" wp14:anchorId="21933495" wp14:editId="5ED8342C">
            <wp:extent cx="3513124" cy="4267570"/>
            <wp:effectExtent l="0" t="0" r="0" b="0"/>
            <wp:docPr id="1607606423" name="图片 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606423" name="图片 4" descr="文本&#10;&#10;描述已自动生成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3124" cy="426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0ADA2" w14:textId="41FD0CC3" w:rsidR="002B7A34" w:rsidRDefault="00FA17B2">
      <w:r>
        <w:rPr>
          <w:noProof/>
        </w:rPr>
        <w:drawing>
          <wp:inline distT="0" distB="0" distL="0" distR="0" wp14:anchorId="23DF7559" wp14:editId="19F08C99">
            <wp:extent cx="4884843" cy="3452159"/>
            <wp:effectExtent l="0" t="0" r="0" b="0"/>
            <wp:docPr id="802007626" name="图片 5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007626" name="图片 5" descr="图形用户界面&#10;&#10;描述已自动生成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4843" cy="345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F759F" w14:textId="0B74CE1A" w:rsidR="00526380" w:rsidRDefault="00C42614">
      <w:r w:rsidRPr="00C42614">
        <w:rPr>
          <w:noProof/>
        </w:rPr>
        <w:lastRenderedPageBreak/>
        <w:drawing>
          <wp:inline distT="0" distB="0" distL="0" distR="0" wp14:anchorId="1B136542" wp14:editId="52205617">
            <wp:extent cx="5495925" cy="4314825"/>
            <wp:effectExtent l="0" t="0" r="9525" b="9525"/>
            <wp:docPr id="177339121" name="图片 1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339121" name="图片 1" descr="图表, 直方图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65C0D" w14:textId="01C031C0" w:rsidR="00C42614" w:rsidRDefault="00C42614">
      <w:r w:rsidRPr="00C42614">
        <w:rPr>
          <w:noProof/>
        </w:rPr>
        <w:lastRenderedPageBreak/>
        <w:drawing>
          <wp:inline distT="0" distB="0" distL="0" distR="0" wp14:anchorId="45414121" wp14:editId="736C7989">
            <wp:extent cx="5362575" cy="4314825"/>
            <wp:effectExtent l="0" t="0" r="9525" b="9525"/>
            <wp:docPr id="1224804222" name="图片 1" descr="图表, 雷达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804222" name="图片 1" descr="图表, 雷达图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2F977" w14:textId="4006A464" w:rsidR="00C42614" w:rsidRDefault="00C42614">
      <w:r w:rsidRPr="00C42614">
        <w:rPr>
          <w:noProof/>
        </w:rPr>
        <w:lastRenderedPageBreak/>
        <w:drawing>
          <wp:inline distT="0" distB="0" distL="0" distR="0" wp14:anchorId="59DD70C2" wp14:editId="1F3BB9EA">
            <wp:extent cx="3838575" cy="3895725"/>
            <wp:effectExtent l="0" t="0" r="9525" b="9525"/>
            <wp:docPr id="1568851482" name="图片 1" descr="图表, 饼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851482" name="图片 1" descr="图表, 饼图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E7849" w14:textId="74C9A07B" w:rsidR="00C42614" w:rsidRDefault="00C42614">
      <w:r w:rsidRPr="00C42614">
        <w:rPr>
          <w:noProof/>
        </w:rPr>
        <w:lastRenderedPageBreak/>
        <w:drawing>
          <wp:inline distT="0" distB="0" distL="0" distR="0" wp14:anchorId="761E9660" wp14:editId="0E7BDF48">
            <wp:extent cx="5610225" cy="4657725"/>
            <wp:effectExtent l="0" t="0" r="9525" b="9525"/>
            <wp:docPr id="2040375006" name="图片 1" descr="图表, 条形图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375006" name="图片 1" descr="图表, 条形图, 瀑布图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465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8FC13" w14:textId="4B040C5E" w:rsidR="00C42614" w:rsidRDefault="00C42614">
      <w:r w:rsidRPr="00C42614">
        <w:rPr>
          <w:noProof/>
        </w:rPr>
        <w:lastRenderedPageBreak/>
        <w:drawing>
          <wp:inline distT="0" distB="0" distL="0" distR="0" wp14:anchorId="755B50C8" wp14:editId="4B36F24E">
            <wp:extent cx="5610225" cy="4314825"/>
            <wp:effectExtent l="0" t="0" r="9525" b="9525"/>
            <wp:docPr id="1319088708" name="图片 1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9088708" name="图片 1" descr="图表, 散点图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42C43" w14:textId="1AEF9483" w:rsidR="00C42614" w:rsidRDefault="00C42614"/>
    <w:p w14:paraId="0EA28FC9" w14:textId="676F1BAD" w:rsidR="00C42614" w:rsidRDefault="00C42614">
      <w:r w:rsidRPr="00C42614">
        <w:rPr>
          <w:noProof/>
        </w:rPr>
        <w:lastRenderedPageBreak/>
        <w:drawing>
          <wp:inline distT="0" distB="0" distL="0" distR="0" wp14:anchorId="2C85A713" wp14:editId="1E674B9C">
            <wp:extent cx="5695950" cy="4314825"/>
            <wp:effectExtent l="0" t="0" r="0" b="9525"/>
            <wp:docPr id="458167473" name="图片 1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167473" name="图片 1" descr="图表, 散点图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45383" w14:textId="256E615C" w:rsidR="00C42614" w:rsidRDefault="00C42614">
      <w:r w:rsidRPr="00C42614">
        <w:rPr>
          <w:noProof/>
        </w:rPr>
        <w:lastRenderedPageBreak/>
        <w:drawing>
          <wp:inline distT="0" distB="0" distL="0" distR="0" wp14:anchorId="1699CDC2" wp14:editId="25773BF5">
            <wp:extent cx="5362575" cy="4314825"/>
            <wp:effectExtent l="0" t="0" r="9525" b="9525"/>
            <wp:docPr id="600959322" name="图片 1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959322" name="图片 1" descr="图表, 散点图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A92D3" w14:textId="1827D0AC" w:rsidR="00C42614" w:rsidRDefault="00C42614">
      <w:r w:rsidRPr="00C42614">
        <w:rPr>
          <w:noProof/>
        </w:rPr>
        <w:lastRenderedPageBreak/>
        <w:drawing>
          <wp:inline distT="0" distB="0" distL="0" distR="0" wp14:anchorId="4A7D1400" wp14:editId="3B7522B6">
            <wp:extent cx="5400675" cy="4314825"/>
            <wp:effectExtent l="0" t="0" r="9525" b="9525"/>
            <wp:docPr id="943217386" name="图片 1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217386" name="图片 1" descr="图表, 散点图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A9893" w14:textId="38E6AE08" w:rsidR="00C42614" w:rsidRDefault="00C42614">
      <w:r w:rsidRPr="00C42614">
        <w:rPr>
          <w:noProof/>
        </w:rPr>
        <w:lastRenderedPageBreak/>
        <w:drawing>
          <wp:inline distT="0" distB="0" distL="0" distR="0" wp14:anchorId="04AF37A9" wp14:editId="50F6FE33">
            <wp:extent cx="5400675" cy="4314825"/>
            <wp:effectExtent l="0" t="0" r="9525" b="9525"/>
            <wp:docPr id="2014212538" name="图片 1" descr="图片包含 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212538" name="图片 1" descr="图片包含 表格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5DD17" w14:textId="77777777" w:rsidR="002945BF" w:rsidRDefault="002945BF"/>
    <w:p w14:paraId="690D6352" w14:textId="0D4DC164" w:rsidR="00C42614" w:rsidRDefault="00C42614">
      <w:r w:rsidRPr="00C42614">
        <w:rPr>
          <w:noProof/>
        </w:rPr>
        <w:lastRenderedPageBreak/>
        <w:drawing>
          <wp:inline distT="0" distB="0" distL="0" distR="0" wp14:anchorId="7B00CC33" wp14:editId="68A6CD8A">
            <wp:extent cx="4905375" cy="3914775"/>
            <wp:effectExtent l="0" t="0" r="9525" b="9525"/>
            <wp:docPr id="448130893" name="图片 1" descr="图表, 饼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130893" name="图片 1" descr="图表, 饼图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F69BE" w14:textId="2505E59D" w:rsidR="00C42614" w:rsidRDefault="00C42614">
      <w:r w:rsidRPr="00C42614">
        <w:rPr>
          <w:noProof/>
        </w:rPr>
        <w:lastRenderedPageBreak/>
        <w:drawing>
          <wp:inline distT="0" distB="0" distL="0" distR="0" wp14:anchorId="6E468283" wp14:editId="2209CA90">
            <wp:extent cx="5610225" cy="4124325"/>
            <wp:effectExtent l="0" t="0" r="9525" b="9525"/>
            <wp:docPr id="1023928574" name="图片 1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928574" name="图片 1" descr="图表, 条形图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BBB48" w14:textId="3791F729" w:rsidR="00C42614" w:rsidRDefault="00C42614">
      <w:r w:rsidRPr="00C42614">
        <w:rPr>
          <w:noProof/>
        </w:rPr>
        <w:lastRenderedPageBreak/>
        <w:drawing>
          <wp:inline distT="0" distB="0" distL="0" distR="0" wp14:anchorId="75C3C2B9" wp14:editId="72122372">
            <wp:extent cx="5610225" cy="4114800"/>
            <wp:effectExtent l="0" t="0" r="9525" b="0"/>
            <wp:docPr id="2117421515" name="图片 1" descr="图表, 箱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421515" name="图片 1" descr="图表, 箱线图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A146B" w14:textId="4805AB64" w:rsidR="00C42614" w:rsidRDefault="00C42614">
      <w:r w:rsidRPr="00C42614">
        <w:rPr>
          <w:noProof/>
        </w:rPr>
        <w:lastRenderedPageBreak/>
        <w:drawing>
          <wp:inline distT="0" distB="0" distL="0" distR="0" wp14:anchorId="1C8CF219" wp14:editId="66306998">
            <wp:extent cx="5610225" cy="4114800"/>
            <wp:effectExtent l="0" t="0" r="9525" b="0"/>
            <wp:docPr id="1678565344" name="图片 1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565344" name="图片 1" descr="图表, 条形图&#10;&#10;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C153D" w14:textId="77777777" w:rsidR="00C42614" w:rsidRDefault="00C42614"/>
    <w:p w14:paraId="292F04FC" w14:textId="6C781011" w:rsidR="00FA17B2" w:rsidRDefault="002945BF">
      <w:r w:rsidRPr="002945BF">
        <w:rPr>
          <w:noProof/>
        </w:rPr>
        <w:lastRenderedPageBreak/>
        <w:drawing>
          <wp:inline distT="0" distB="0" distL="0" distR="0" wp14:anchorId="550D5136" wp14:editId="7AF17A54">
            <wp:extent cx="5629275" cy="4114800"/>
            <wp:effectExtent l="0" t="0" r="9525" b="0"/>
            <wp:docPr id="973992587" name="图片 1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992587" name="图片 1" descr="图表, 散点图&#10;&#10;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2C087" w14:textId="2738FD07" w:rsidR="00FD1271" w:rsidRDefault="00FD1271"/>
    <w:p w14:paraId="10B0F738" w14:textId="10A963C9" w:rsidR="002945BF" w:rsidRDefault="002945BF">
      <w:r w:rsidRPr="002945BF">
        <w:rPr>
          <w:noProof/>
        </w:rPr>
        <w:lastRenderedPageBreak/>
        <w:drawing>
          <wp:inline distT="0" distB="0" distL="0" distR="0" wp14:anchorId="4D65C766" wp14:editId="549F626E">
            <wp:extent cx="5629275" cy="4114800"/>
            <wp:effectExtent l="0" t="0" r="9525" b="0"/>
            <wp:docPr id="2026225521" name="图片 1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225521" name="图片 1" descr="图表, 散点图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78329" w14:textId="0CCC9F5B" w:rsidR="001851B2" w:rsidRDefault="001851B2">
      <w:r w:rsidRPr="001851B2">
        <w:rPr>
          <w:noProof/>
        </w:rPr>
        <w:lastRenderedPageBreak/>
        <w:drawing>
          <wp:inline distT="0" distB="0" distL="0" distR="0" wp14:anchorId="210A25D3" wp14:editId="1D59D93C">
            <wp:extent cx="5867400" cy="4124325"/>
            <wp:effectExtent l="0" t="0" r="0" b="9525"/>
            <wp:docPr id="496872628" name="图片 1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872628" name="图片 1" descr="图形用户界面&#10;&#10;中度可信度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97191" w14:textId="3E0BEE2A" w:rsidR="00473184" w:rsidRDefault="00473184">
      <w:r>
        <w:rPr>
          <w:noProof/>
        </w:rPr>
        <w:drawing>
          <wp:inline distT="0" distB="0" distL="0" distR="0" wp14:anchorId="6ABCA1B0" wp14:editId="68DE5CEE">
            <wp:extent cx="2491956" cy="441998"/>
            <wp:effectExtent l="0" t="0" r="3810" b="0"/>
            <wp:docPr id="1888458643" name="图片 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458643" name="图片 7" descr="文本&#10;&#10;描述已自动生成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956" cy="441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2E6EA" w14:textId="2A290EB1" w:rsidR="00473184" w:rsidRDefault="00473184">
      <w:r>
        <w:rPr>
          <w:noProof/>
        </w:rPr>
        <w:drawing>
          <wp:inline distT="0" distB="0" distL="0" distR="0" wp14:anchorId="0425655C" wp14:editId="1AB63BA2">
            <wp:extent cx="4686706" cy="2651990"/>
            <wp:effectExtent l="0" t="0" r="0" b="0"/>
            <wp:docPr id="1485921221" name="图片 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921221" name="图片 8" descr="文本&#10;&#10;描述已自动生成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706" cy="265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E5F81" w14:textId="77777777" w:rsidR="00CB318E" w:rsidRDefault="00CB318E"/>
    <w:p w14:paraId="08759FC5" w14:textId="3F97C39E" w:rsidR="00CB318E" w:rsidRDefault="00CB318E">
      <w:r>
        <w:rPr>
          <w:noProof/>
        </w:rPr>
        <w:lastRenderedPageBreak/>
        <w:drawing>
          <wp:inline distT="0" distB="0" distL="0" distR="0" wp14:anchorId="3C384CC8" wp14:editId="39EA75B1">
            <wp:extent cx="5943600" cy="4259580"/>
            <wp:effectExtent l="0" t="0" r="0" b="7620"/>
            <wp:docPr id="1936887889" name="图片 10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887889" name="图片 10" descr="文本&#10;&#10;中度可信度描述已自动生成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FA5EA" w14:textId="32ED0148" w:rsidR="00972610" w:rsidRDefault="00972610"/>
    <w:p w14:paraId="7EDC91B3" w14:textId="49570497" w:rsidR="00F818D3" w:rsidRDefault="00F818D3"/>
    <w:p w14:paraId="79A882B2" w14:textId="211343F2" w:rsidR="006558BE" w:rsidRDefault="00C756F7">
      <w:r w:rsidRPr="00C756F7">
        <w:lastRenderedPageBreak/>
        <w:drawing>
          <wp:inline distT="0" distB="0" distL="0" distR="0" wp14:anchorId="7B22562E" wp14:editId="6F51168C">
            <wp:extent cx="5524500" cy="4314825"/>
            <wp:effectExtent l="0" t="0" r="0" b="9525"/>
            <wp:docPr id="1202009176" name="图片 1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009176" name="图片 1" descr="图表, 直方图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93875" w14:textId="2DFCFBA2" w:rsidR="00C756F7" w:rsidRDefault="00C756F7">
      <w:r w:rsidRPr="00C756F7">
        <w:lastRenderedPageBreak/>
        <w:drawing>
          <wp:inline distT="0" distB="0" distL="0" distR="0" wp14:anchorId="5D4E3743" wp14:editId="1CAAF523">
            <wp:extent cx="5210175" cy="4314825"/>
            <wp:effectExtent l="0" t="0" r="9525" b="9525"/>
            <wp:docPr id="56685091" name="图片 1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85091" name="图片 1" descr="图表, 直方图&#10;&#10;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BEFF5" w14:textId="13A65D82" w:rsidR="00C756F7" w:rsidRDefault="00C756F7">
      <w:r w:rsidRPr="00C756F7">
        <w:lastRenderedPageBreak/>
        <w:drawing>
          <wp:inline distT="0" distB="0" distL="0" distR="0" wp14:anchorId="705DF0F5" wp14:editId="5EF1D1B3">
            <wp:extent cx="5524500" cy="4314825"/>
            <wp:effectExtent l="0" t="0" r="0" b="9525"/>
            <wp:docPr id="38457163" name="图片 1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57163" name="图片 1" descr="图表, 直方图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F7FDD" w14:textId="32785BF6" w:rsidR="00C756F7" w:rsidRDefault="00C756F7">
      <w:r w:rsidRPr="00C756F7">
        <w:lastRenderedPageBreak/>
        <w:drawing>
          <wp:inline distT="0" distB="0" distL="0" distR="0" wp14:anchorId="763704D4" wp14:editId="37C13A45">
            <wp:extent cx="5295900" cy="4314825"/>
            <wp:effectExtent l="0" t="0" r="0" b="9525"/>
            <wp:docPr id="1009196397" name="图片 1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196397" name="图片 1" descr="图表, 直方图&#10;&#10;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29A1" w:rsidRPr="006429A1">
        <w:lastRenderedPageBreak/>
        <w:drawing>
          <wp:inline distT="0" distB="0" distL="0" distR="0" wp14:anchorId="579ECEDC" wp14:editId="0272AAE9">
            <wp:extent cx="5524500" cy="4314825"/>
            <wp:effectExtent l="0" t="0" r="0" b="9525"/>
            <wp:docPr id="908791037" name="图片 1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791037" name="图片 1" descr="图表, 直方图&#10;&#10;描述已自动生成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29A1" w:rsidRPr="006429A1">
        <w:lastRenderedPageBreak/>
        <w:drawing>
          <wp:inline distT="0" distB="0" distL="0" distR="0" wp14:anchorId="4E6CBDF7" wp14:editId="3CC08D8A">
            <wp:extent cx="5295900" cy="4314825"/>
            <wp:effectExtent l="0" t="0" r="0" b="9525"/>
            <wp:docPr id="1214389608" name="图片 1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4389608" name="图片 1" descr="图表, 直方图&#10;&#10;描述已自动生成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FDDE1" w14:textId="4F6CA14B" w:rsidR="006558BE" w:rsidRDefault="00406BCC">
      <w:r w:rsidRPr="00406BCC">
        <w:lastRenderedPageBreak/>
        <w:drawing>
          <wp:inline distT="0" distB="0" distL="0" distR="0" wp14:anchorId="1574A971" wp14:editId="37951CCF">
            <wp:extent cx="5524500" cy="4314825"/>
            <wp:effectExtent l="0" t="0" r="0" b="9525"/>
            <wp:docPr id="771011662" name="图片 1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011662" name="图片 1" descr="图表, 直方图&#10;&#10;描述已自动生成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67B66" w14:textId="7304F0C4" w:rsidR="0073774A" w:rsidRDefault="0073774A">
      <w:r>
        <w:rPr>
          <w:noProof/>
        </w:rPr>
        <w:drawing>
          <wp:inline distT="0" distB="0" distL="0" distR="0" wp14:anchorId="1F958571" wp14:editId="492AA9D0">
            <wp:extent cx="1562235" cy="1303133"/>
            <wp:effectExtent l="0" t="0" r="0" b="0"/>
            <wp:docPr id="1470034275" name="图片 1" descr="手机屏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034275" name="图片 1" descr="手机屏幕的截图&#10;&#10;描述已自动生成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235" cy="130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9F6F0" w14:textId="2D714828" w:rsidR="0073774A" w:rsidRDefault="00A7493F">
      <w:r w:rsidRPr="00A7493F">
        <w:lastRenderedPageBreak/>
        <w:drawing>
          <wp:inline distT="0" distB="0" distL="0" distR="0" wp14:anchorId="6DE9E9E4" wp14:editId="41BEB4FB">
            <wp:extent cx="5543550" cy="4314825"/>
            <wp:effectExtent l="0" t="0" r="0" b="9525"/>
            <wp:docPr id="964835171" name="图片 1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835171" name="图片 1" descr="图表, 直方图&#10;&#10;描述已自动生成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C99D2" w14:textId="6016F0E0" w:rsidR="00406BCC" w:rsidRDefault="00406BCC">
      <w:r w:rsidRPr="00406BCC">
        <w:lastRenderedPageBreak/>
        <w:drawing>
          <wp:inline distT="0" distB="0" distL="0" distR="0" wp14:anchorId="6B239AC3" wp14:editId="4FF51F6D">
            <wp:extent cx="5210175" cy="4314825"/>
            <wp:effectExtent l="0" t="0" r="9525" b="9525"/>
            <wp:docPr id="1816719883" name="图片 1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719883" name="图片 1" descr="图表&#10;&#10;描述已自动生成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51819" w14:textId="6872587C" w:rsidR="006558BE" w:rsidRDefault="0073774A">
      <w:r w:rsidRPr="0073774A">
        <w:lastRenderedPageBreak/>
        <w:drawing>
          <wp:inline distT="0" distB="0" distL="0" distR="0" wp14:anchorId="05B9866F" wp14:editId="39670DB1">
            <wp:extent cx="5676900" cy="4314825"/>
            <wp:effectExtent l="0" t="0" r="0" b="9525"/>
            <wp:docPr id="2082781039" name="图片 1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781039" name="图片 1" descr="图表, 散点图&#10;&#10;描述已自动生成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D6715" w14:textId="4C79A649" w:rsidR="00F40598" w:rsidRDefault="00F40598">
      <w:r>
        <w:rPr>
          <w:noProof/>
        </w:rPr>
        <w:drawing>
          <wp:inline distT="0" distB="0" distL="0" distR="0" wp14:anchorId="71ED1C8D" wp14:editId="6C03C322">
            <wp:extent cx="2027096" cy="876376"/>
            <wp:effectExtent l="0" t="0" r="0" b="0"/>
            <wp:docPr id="497817656" name="图片 2" descr="手机屏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817656" name="图片 2" descr="手机屏幕的截图&#10;&#10;描述已自动生成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7096" cy="876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E2667" w14:textId="3DE9B466" w:rsidR="00F40598" w:rsidRDefault="00F40598">
      <w:r>
        <w:rPr>
          <w:noProof/>
        </w:rPr>
        <w:drawing>
          <wp:inline distT="0" distB="0" distL="0" distR="0" wp14:anchorId="49BA8ADD" wp14:editId="19C060D2">
            <wp:extent cx="1707028" cy="815411"/>
            <wp:effectExtent l="0" t="0" r="7620" b="3810"/>
            <wp:docPr id="1396713247" name="图片 3" descr="应用程序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713247" name="图片 3" descr="应用程序&#10;&#10;中度可信度描述已自动生成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7028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255C4" w14:textId="115083C9" w:rsidR="00890E98" w:rsidRDefault="00890E98">
      <w:r w:rsidRPr="00890E98">
        <w:lastRenderedPageBreak/>
        <w:drawing>
          <wp:inline distT="0" distB="0" distL="0" distR="0" wp14:anchorId="58DC6560" wp14:editId="1A29FCED">
            <wp:extent cx="5486400" cy="4314825"/>
            <wp:effectExtent l="0" t="0" r="0" b="9525"/>
            <wp:docPr id="1307728346" name="图片 1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728346" name="图片 1" descr="图表, 直方图&#10;&#10;描述已自动生成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23358" w14:textId="01D12AE4" w:rsidR="00E81F9C" w:rsidRDefault="00E81F9C">
      <w:r w:rsidRPr="00E81F9C">
        <w:lastRenderedPageBreak/>
        <w:drawing>
          <wp:inline distT="0" distB="0" distL="0" distR="0" wp14:anchorId="50671105" wp14:editId="1D04BC65">
            <wp:extent cx="5486400" cy="4314825"/>
            <wp:effectExtent l="0" t="0" r="0" b="9525"/>
            <wp:docPr id="1604816702" name="图片 1" descr="图表, 条形图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816702" name="图片 1" descr="图表, 条形图, 直方图&#10;&#10;描述已自动生成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74E79" w14:textId="18A12D56" w:rsidR="000D571E" w:rsidRDefault="000D571E">
      <w:r w:rsidRPr="000D571E">
        <w:lastRenderedPageBreak/>
        <w:drawing>
          <wp:inline distT="0" distB="0" distL="0" distR="0" wp14:anchorId="7A550645" wp14:editId="2ADE7097">
            <wp:extent cx="5572125" cy="4314825"/>
            <wp:effectExtent l="0" t="0" r="9525" b="9525"/>
            <wp:docPr id="951863205" name="图片 1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863205" name="图片 1" descr="图表, 条形图&#10;&#10;描述已自动生成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63442" w14:textId="557790BA" w:rsidR="008148A1" w:rsidRDefault="008148A1">
      <w:r w:rsidRPr="008148A1">
        <w:lastRenderedPageBreak/>
        <w:drawing>
          <wp:inline distT="0" distB="0" distL="0" distR="0" wp14:anchorId="66F8115A" wp14:editId="55BE851B">
            <wp:extent cx="5572125" cy="4314825"/>
            <wp:effectExtent l="0" t="0" r="9525" b="9525"/>
            <wp:docPr id="1064743031" name="图片 1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743031" name="图片 1" descr="图表, 条形图&#10;&#10;描述已自动生成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3A825" w14:textId="0C77000D" w:rsidR="008148A1" w:rsidRDefault="008148A1">
      <w:r w:rsidRPr="008148A1">
        <w:lastRenderedPageBreak/>
        <w:drawing>
          <wp:inline distT="0" distB="0" distL="0" distR="0" wp14:anchorId="4C49AD04" wp14:editId="417F586E">
            <wp:extent cx="5572125" cy="4314825"/>
            <wp:effectExtent l="0" t="0" r="9525" b="9525"/>
            <wp:docPr id="1449172484" name="图片 1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172484" name="图片 1" descr="图表, 条形图&#10;&#10;描述已自动生成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572D8" w14:textId="52805890" w:rsidR="005F399B" w:rsidRDefault="005F399B">
      <w:r>
        <w:rPr>
          <w:noProof/>
        </w:rPr>
        <w:drawing>
          <wp:inline distT="0" distB="0" distL="0" distR="0" wp14:anchorId="20D25FA3" wp14:editId="709C9001">
            <wp:extent cx="3566469" cy="784928"/>
            <wp:effectExtent l="0" t="0" r="0" b="0"/>
            <wp:docPr id="751657635" name="图片 4" descr="应用程序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657635" name="图片 4" descr="应用程序&#10;&#10;低可信度描述已自动生成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6469" cy="784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A3482" w14:textId="7B50FC20" w:rsidR="005F399B" w:rsidRDefault="005F399B"/>
    <w:p w14:paraId="58EC6E55" w14:textId="31B85332" w:rsidR="005F399B" w:rsidRDefault="005F399B">
      <w:r>
        <w:rPr>
          <w:noProof/>
        </w:rPr>
        <w:drawing>
          <wp:inline distT="0" distB="0" distL="0" distR="0" wp14:anchorId="075C7C16" wp14:editId="0A52C438">
            <wp:extent cx="4138019" cy="1912786"/>
            <wp:effectExtent l="0" t="0" r="0" b="0"/>
            <wp:docPr id="983638775" name="图片 6" descr="日历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638775" name="图片 6" descr="日历&#10;&#10;描述已自动生成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8019" cy="191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C689E" w14:textId="7726ACE2" w:rsidR="00A35C08" w:rsidRDefault="00A35C08">
      <w:r w:rsidRPr="00A35C08">
        <w:lastRenderedPageBreak/>
        <w:drawing>
          <wp:inline distT="0" distB="0" distL="0" distR="0" wp14:anchorId="21C357E9" wp14:editId="5E103838">
            <wp:extent cx="5505450" cy="4314825"/>
            <wp:effectExtent l="0" t="0" r="0" b="9525"/>
            <wp:docPr id="185969123" name="图片 1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69123" name="图片 1" descr="图表, 折线图&#10;&#10;描述已自动生成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3CA6C" w14:textId="1B31560D" w:rsidR="00173E63" w:rsidRDefault="00173E63">
      <w:r>
        <w:rPr>
          <w:noProof/>
        </w:rPr>
        <w:drawing>
          <wp:inline distT="0" distB="0" distL="0" distR="0" wp14:anchorId="4EBEF98D" wp14:editId="1B2D288F">
            <wp:extent cx="2972058" cy="1348857"/>
            <wp:effectExtent l="0" t="0" r="0" b="3810"/>
            <wp:docPr id="995941906" name="图片 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941906" name="图片 8" descr="文本&#10;&#10;描述已自动生成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2058" cy="1348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8312E" w14:textId="532E2B49" w:rsidR="00173E63" w:rsidRDefault="00173E63">
      <w:r>
        <w:rPr>
          <w:noProof/>
        </w:rPr>
        <w:drawing>
          <wp:inline distT="0" distB="0" distL="0" distR="0" wp14:anchorId="2D3F7AA2" wp14:editId="6AA12C43">
            <wp:extent cx="2949196" cy="1379340"/>
            <wp:effectExtent l="0" t="0" r="3810" b="0"/>
            <wp:docPr id="1752685363" name="图片 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685363" name="图片 9" descr="文本&#10;&#10;描述已自动生成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9196" cy="137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5403F" w14:textId="7D75D664" w:rsidR="00B22A5A" w:rsidRDefault="00B22A5A">
      <w:r>
        <w:rPr>
          <w:noProof/>
        </w:rPr>
        <w:lastRenderedPageBreak/>
        <w:drawing>
          <wp:inline distT="0" distB="0" distL="0" distR="0" wp14:anchorId="2CAEC4CC" wp14:editId="41E214AD">
            <wp:extent cx="3886537" cy="4610500"/>
            <wp:effectExtent l="0" t="0" r="0" b="0"/>
            <wp:docPr id="716717049" name="图片 10" descr="图形用户界面, 日历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717049" name="图片 10" descr="图形用户界面, 日历&#10;&#10;描述已自动生成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537" cy="461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2A5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3NTEwsDA0NzAzNjdU0lEKTi0uzszPAykwqgUAZa0mfCwAAAA="/>
  </w:docVars>
  <w:rsids>
    <w:rsidRoot w:val="001E17C5"/>
    <w:rsid w:val="000D571E"/>
    <w:rsid w:val="00173E63"/>
    <w:rsid w:val="001851B2"/>
    <w:rsid w:val="001E17C5"/>
    <w:rsid w:val="00206354"/>
    <w:rsid w:val="002945BF"/>
    <w:rsid w:val="002B7A34"/>
    <w:rsid w:val="00406BCC"/>
    <w:rsid w:val="00442734"/>
    <w:rsid w:val="00462CFC"/>
    <w:rsid w:val="00473184"/>
    <w:rsid w:val="00526380"/>
    <w:rsid w:val="005F399B"/>
    <w:rsid w:val="006429A1"/>
    <w:rsid w:val="006558BE"/>
    <w:rsid w:val="0073774A"/>
    <w:rsid w:val="007D4BC4"/>
    <w:rsid w:val="008148A1"/>
    <w:rsid w:val="00890E98"/>
    <w:rsid w:val="0096160D"/>
    <w:rsid w:val="00972610"/>
    <w:rsid w:val="00A35C08"/>
    <w:rsid w:val="00A7493F"/>
    <w:rsid w:val="00B22A5A"/>
    <w:rsid w:val="00C42614"/>
    <w:rsid w:val="00C756F7"/>
    <w:rsid w:val="00CB318E"/>
    <w:rsid w:val="00E81F9C"/>
    <w:rsid w:val="00F40598"/>
    <w:rsid w:val="00F818D3"/>
    <w:rsid w:val="00FA17B2"/>
    <w:rsid w:val="00FD1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439CE"/>
  <w15:chartTrackingRefBased/>
  <w15:docId w15:val="{C822522B-C8F0-454F-AC0D-F468C9B83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88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9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91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0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7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91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3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00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3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tmp"/><Relationship Id="rId39" Type="http://schemas.openxmlformats.org/officeDocument/2006/relationships/image" Target="media/image35.tmp"/><Relationship Id="rId21" Type="http://schemas.openxmlformats.org/officeDocument/2006/relationships/image" Target="media/image17.png"/><Relationship Id="rId34" Type="http://schemas.openxmlformats.org/officeDocument/2006/relationships/image" Target="media/image30.tmp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tmp"/><Relationship Id="rId7" Type="http://schemas.openxmlformats.org/officeDocument/2006/relationships/image" Target="media/image3.tmp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tmp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tmp"/><Relationship Id="rId5" Type="http://schemas.openxmlformats.org/officeDocument/2006/relationships/image" Target="media/image1.tmp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tmp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tmp"/><Relationship Id="rId8" Type="http://schemas.openxmlformats.org/officeDocument/2006/relationships/image" Target="media/image4.png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tmp"/><Relationship Id="rId33" Type="http://schemas.openxmlformats.org/officeDocument/2006/relationships/image" Target="media/image29.png"/><Relationship Id="rId38" Type="http://schemas.openxmlformats.org/officeDocument/2006/relationships/image" Target="media/image34.tmp"/><Relationship Id="rId46" Type="http://schemas.openxmlformats.org/officeDocument/2006/relationships/image" Target="media/image42.tmp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1" Type="http://schemas.openxmlformats.org/officeDocument/2006/relationships/customXml" Target="../customXml/item1.xml"/><Relationship Id="rId6" Type="http://schemas.openxmlformats.org/officeDocument/2006/relationships/image" Target="media/image2.tmp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D85A46-6B10-4961-AAAB-2835B1986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2</TotalTime>
  <Pages>36</Pages>
  <Words>14</Words>
  <Characters>84</Characters>
  <Application>Microsoft Office Word</Application>
  <DocSecurity>0</DocSecurity>
  <Lines>1</Lines>
  <Paragraphs>1</Paragraphs>
  <ScaleCrop>false</ScaleCrop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 xuyue</dc:creator>
  <cp:keywords/>
  <dc:description/>
  <cp:lastModifiedBy>wan xuyue</cp:lastModifiedBy>
  <cp:revision>19</cp:revision>
  <dcterms:created xsi:type="dcterms:W3CDTF">2023-04-23T20:06:00Z</dcterms:created>
  <dcterms:modified xsi:type="dcterms:W3CDTF">2023-04-26T19:23:00Z</dcterms:modified>
</cp:coreProperties>
</file>